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7E44E" w14:textId="0B051C2C" w:rsidR="00904B23" w:rsidRDefault="0047334D">
      <w:r>
        <w:t>,pri</w:t>
      </w:r>
    </w:p>
    <w:p w14:paraId="6B5E7972" w14:textId="77777777" w:rsidR="00904B23" w:rsidRDefault="00BA1CA3">
      <w:r>
        <w:t>Lab:6  OS lab      Date :28/9</w:t>
      </w:r>
      <w:r w:rsidR="00904B23">
        <w:t>/21     Faculty: L. Shyamala</w:t>
      </w:r>
    </w:p>
    <w:p w14:paraId="22660706" w14:textId="77777777" w:rsidR="00904B23" w:rsidRDefault="00362AF9">
      <w:r>
        <w:t xml:space="preserve">Write one single </w:t>
      </w:r>
      <w:r w:rsidR="00904B23">
        <w:t xml:space="preserve">C </w:t>
      </w:r>
      <w:r w:rsidR="00857229">
        <w:t xml:space="preserve">/C++ </w:t>
      </w:r>
      <w:r w:rsidR="00904B23">
        <w:t>program to simulate different scheduling algorithm in OS.</w:t>
      </w:r>
      <w:r>
        <w:t>( May be menu driven or  functions)</w:t>
      </w:r>
    </w:p>
    <w:p w14:paraId="3F28275A" w14:textId="77777777" w:rsidR="007C3C7B" w:rsidRDefault="007C3C7B" w:rsidP="007C3C7B">
      <w:pPr>
        <w:pStyle w:val="ListParagraph"/>
        <w:numPr>
          <w:ilvl w:val="0"/>
          <w:numId w:val="2"/>
        </w:numPr>
      </w:pPr>
      <w:r>
        <w:t>First come first serve</w:t>
      </w:r>
    </w:p>
    <w:p w14:paraId="027A8E0D" w14:textId="77777777" w:rsidR="007C3C7B" w:rsidRDefault="007C3C7B" w:rsidP="007C3C7B">
      <w:pPr>
        <w:pStyle w:val="ListParagraph"/>
        <w:numPr>
          <w:ilvl w:val="0"/>
          <w:numId w:val="2"/>
        </w:numPr>
      </w:pPr>
      <w:r>
        <w:t>Shortest job first</w:t>
      </w:r>
    </w:p>
    <w:p w14:paraId="32A840D8" w14:textId="77777777" w:rsidR="007C3C7B" w:rsidRDefault="007C3C7B" w:rsidP="007C3C7B">
      <w:pPr>
        <w:pStyle w:val="ListParagraph"/>
        <w:numPr>
          <w:ilvl w:val="0"/>
          <w:numId w:val="2"/>
        </w:numPr>
      </w:pPr>
      <w:r>
        <w:t>Short job remaining first</w:t>
      </w:r>
    </w:p>
    <w:p w14:paraId="7BCC7A2E" w14:textId="77777777" w:rsidR="007C3C7B" w:rsidRDefault="007C3C7B" w:rsidP="007C3C7B">
      <w:pPr>
        <w:pStyle w:val="ListParagraph"/>
        <w:numPr>
          <w:ilvl w:val="0"/>
          <w:numId w:val="2"/>
        </w:numPr>
      </w:pPr>
      <w:r>
        <w:t>Priority</w:t>
      </w:r>
    </w:p>
    <w:p w14:paraId="6E783423" w14:textId="77777777" w:rsidR="00362AF9" w:rsidRDefault="00362AF9" w:rsidP="00362AF9">
      <w:pPr>
        <w:pStyle w:val="ListParagraph"/>
        <w:numPr>
          <w:ilvl w:val="0"/>
          <w:numId w:val="3"/>
        </w:numPr>
      </w:pPr>
      <w:r>
        <w:t>Non pre-emptive</w:t>
      </w:r>
    </w:p>
    <w:p w14:paraId="1475259E" w14:textId="77777777" w:rsidR="00362AF9" w:rsidRDefault="00362AF9" w:rsidP="00362AF9">
      <w:pPr>
        <w:pStyle w:val="ListParagraph"/>
        <w:numPr>
          <w:ilvl w:val="0"/>
          <w:numId w:val="3"/>
        </w:numPr>
      </w:pPr>
      <w:r>
        <w:t>Preemptive</w:t>
      </w:r>
    </w:p>
    <w:p w14:paraId="6D30DE76" w14:textId="77777777" w:rsidR="007C3C7B" w:rsidRDefault="007C3C7B" w:rsidP="007C3C7B">
      <w:pPr>
        <w:pStyle w:val="ListParagraph"/>
        <w:numPr>
          <w:ilvl w:val="0"/>
          <w:numId w:val="2"/>
        </w:numPr>
      </w:pPr>
      <w:r>
        <w:t>Round Robin</w:t>
      </w:r>
    </w:p>
    <w:p w14:paraId="06D33A53" w14:textId="77777777" w:rsidR="007C3C7B" w:rsidRPr="007C3C7B" w:rsidRDefault="007C3C7B" w:rsidP="007C3C7B">
      <w:pPr>
        <w:pStyle w:val="ListParagraph"/>
      </w:pPr>
    </w:p>
    <w:p w14:paraId="70713387" w14:textId="77777777" w:rsidR="00FD4187" w:rsidRDefault="007C3C7B">
      <w:r>
        <w:t xml:space="preserve">Consider the ready queue of </w:t>
      </w:r>
      <w:r w:rsidR="00904B23">
        <w:t xml:space="preserve"> OS, the process are present and maintained with their arrival time and expected burst time for execution. Some processes have priority which is also given. Consider the required data to run different scheduling algorithms and analyse the result with respect to average waiting time and turnaround time.</w:t>
      </w:r>
    </w:p>
    <w:p w14:paraId="41D2B6C8" w14:textId="77777777" w:rsidR="00904B23" w:rsidRDefault="00904B23" w:rsidP="00904B23">
      <w:pPr>
        <w:pStyle w:val="ListParagraph"/>
        <w:numPr>
          <w:ilvl w:val="0"/>
          <w:numId w:val="1"/>
        </w:numPr>
      </w:pPr>
      <w:r w:rsidRPr="00904B23">
        <w:t xml:space="preserve">In </w:t>
      </w:r>
      <w:r>
        <w:t>priority, lowest number has highest priority</w:t>
      </w:r>
    </w:p>
    <w:p w14:paraId="4BBAF07F" w14:textId="77777777" w:rsidR="00904B23" w:rsidRPr="00904B23" w:rsidRDefault="00904B23" w:rsidP="00904B23">
      <w:pPr>
        <w:pStyle w:val="ListParagraph"/>
        <w:numPr>
          <w:ilvl w:val="0"/>
          <w:numId w:val="1"/>
        </w:numPr>
      </w:pPr>
      <w:r>
        <w:t>For time quantum</w:t>
      </w:r>
      <w:r w:rsidR="007C3C7B">
        <w:t>,</w:t>
      </w:r>
      <w:r>
        <w:t xml:space="preserve"> t</w:t>
      </w:r>
      <w:r w:rsidR="007C3C7B">
        <w:t xml:space="preserve"> </w:t>
      </w:r>
      <w:r>
        <w:t>=</w:t>
      </w:r>
      <w:r w:rsidR="007C3C7B">
        <w:t xml:space="preserve"> </w:t>
      </w:r>
      <w:r>
        <w:t>2 ms.</w:t>
      </w:r>
    </w:p>
    <w:p w14:paraId="5DA909CF" w14:textId="77777777" w:rsidR="00904B23" w:rsidRDefault="00904B23"/>
    <w:tbl>
      <w:tblPr>
        <w:tblStyle w:val="TableGrid"/>
        <w:tblW w:w="0" w:type="auto"/>
        <w:tblLook w:val="04A0" w:firstRow="1" w:lastRow="0" w:firstColumn="1" w:lastColumn="0" w:noHBand="0" w:noVBand="1"/>
      </w:tblPr>
      <w:tblGrid>
        <w:gridCol w:w="817"/>
        <w:gridCol w:w="1134"/>
        <w:gridCol w:w="1559"/>
        <w:gridCol w:w="1701"/>
        <w:gridCol w:w="1701"/>
      </w:tblGrid>
      <w:tr w:rsidR="00904B23" w14:paraId="56FD18E6" w14:textId="77777777" w:rsidTr="00904B23">
        <w:tc>
          <w:tcPr>
            <w:tcW w:w="817" w:type="dxa"/>
          </w:tcPr>
          <w:p w14:paraId="38EA2397" w14:textId="77777777" w:rsidR="00904B23" w:rsidRPr="007C3C7B" w:rsidRDefault="00904B23">
            <w:pPr>
              <w:rPr>
                <w:b/>
              </w:rPr>
            </w:pPr>
            <w:r w:rsidRPr="007C3C7B">
              <w:rPr>
                <w:b/>
              </w:rPr>
              <w:t>S.no</w:t>
            </w:r>
          </w:p>
        </w:tc>
        <w:tc>
          <w:tcPr>
            <w:tcW w:w="1134" w:type="dxa"/>
          </w:tcPr>
          <w:p w14:paraId="09642616" w14:textId="77777777" w:rsidR="00904B23" w:rsidRPr="007C3C7B" w:rsidRDefault="00904B23">
            <w:pPr>
              <w:rPr>
                <w:b/>
              </w:rPr>
            </w:pPr>
            <w:r w:rsidRPr="007C3C7B">
              <w:rPr>
                <w:b/>
              </w:rPr>
              <w:t>Process ID</w:t>
            </w:r>
          </w:p>
        </w:tc>
        <w:tc>
          <w:tcPr>
            <w:tcW w:w="1559" w:type="dxa"/>
          </w:tcPr>
          <w:p w14:paraId="6215BF61" w14:textId="77777777" w:rsidR="00904B23" w:rsidRPr="007C3C7B" w:rsidRDefault="00904B23">
            <w:pPr>
              <w:rPr>
                <w:b/>
              </w:rPr>
            </w:pPr>
            <w:r w:rsidRPr="007C3C7B">
              <w:rPr>
                <w:b/>
              </w:rPr>
              <w:t>Arrival time</w:t>
            </w:r>
          </w:p>
        </w:tc>
        <w:tc>
          <w:tcPr>
            <w:tcW w:w="1701" w:type="dxa"/>
          </w:tcPr>
          <w:p w14:paraId="775BDE93" w14:textId="77777777" w:rsidR="00904B23" w:rsidRPr="007C3C7B" w:rsidRDefault="00904B23">
            <w:pPr>
              <w:rPr>
                <w:b/>
              </w:rPr>
            </w:pPr>
            <w:r w:rsidRPr="007C3C7B">
              <w:rPr>
                <w:b/>
              </w:rPr>
              <w:t>Expected Burst time</w:t>
            </w:r>
          </w:p>
        </w:tc>
        <w:tc>
          <w:tcPr>
            <w:tcW w:w="1701" w:type="dxa"/>
          </w:tcPr>
          <w:p w14:paraId="1A76B4A7" w14:textId="77777777" w:rsidR="00904B23" w:rsidRPr="007C3C7B" w:rsidRDefault="00904B23">
            <w:pPr>
              <w:rPr>
                <w:b/>
              </w:rPr>
            </w:pPr>
            <w:r w:rsidRPr="007C3C7B">
              <w:rPr>
                <w:b/>
              </w:rPr>
              <w:t>Priority</w:t>
            </w:r>
          </w:p>
        </w:tc>
      </w:tr>
      <w:tr w:rsidR="00904B23" w14:paraId="50985EFE" w14:textId="77777777" w:rsidTr="00904B23">
        <w:tc>
          <w:tcPr>
            <w:tcW w:w="817" w:type="dxa"/>
          </w:tcPr>
          <w:p w14:paraId="46B10C2A" w14:textId="77777777" w:rsidR="00904B23" w:rsidRDefault="00904B23">
            <w:r>
              <w:t>1</w:t>
            </w:r>
          </w:p>
        </w:tc>
        <w:tc>
          <w:tcPr>
            <w:tcW w:w="1134" w:type="dxa"/>
          </w:tcPr>
          <w:p w14:paraId="112C9495" w14:textId="77777777" w:rsidR="00904B23" w:rsidRDefault="00904B23">
            <w:r>
              <w:t>P1</w:t>
            </w:r>
          </w:p>
        </w:tc>
        <w:tc>
          <w:tcPr>
            <w:tcW w:w="1559" w:type="dxa"/>
          </w:tcPr>
          <w:p w14:paraId="764CCC20" w14:textId="77777777" w:rsidR="00904B23" w:rsidRDefault="00904B23">
            <w:r>
              <w:t>0</w:t>
            </w:r>
          </w:p>
        </w:tc>
        <w:tc>
          <w:tcPr>
            <w:tcW w:w="1701" w:type="dxa"/>
          </w:tcPr>
          <w:p w14:paraId="7B3FEA12" w14:textId="77777777" w:rsidR="00904B23" w:rsidRDefault="00904B23">
            <w:r>
              <w:t>10</w:t>
            </w:r>
          </w:p>
        </w:tc>
        <w:tc>
          <w:tcPr>
            <w:tcW w:w="1701" w:type="dxa"/>
          </w:tcPr>
          <w:p w14:paraId="5E03BDE2" w14:textId="77777777" w:rsidR="00904B23" w:rsidRDefault="00904B23">
            <w:r>
              <w:t>3</w:t>
            </w:r>
          </w:p>
        </w:tc>
      </w:tr>
      <w:tr w:rsidR="00904B23" w14:paraId="18ED7EEE" w14:textId="77777777" w:rsidTr="00904B23">
        <w:tc>
          <w:tcPr>
            <w:tcW w:w="817" w:type="dxa"/>
          </w:tcPr>
          <w:p w14:paraId="00811297" w14:textId="77777777" w:rsidR="00904B23" w:rsidRDefault="00904B23">
            <w:r>
              <w:t>2</w:t>
            </w:r>
          </w:p>
        </w:tc>
        <w:tc>
          <w:tcPr>
            <w:tcW w:w="1134" w:type="dxa"/>
          </w:tcPr>
          <w:p w14:paraId="72B2D5F0" w14:textId="77777777" w:rsidR="00904B23" w:rsidRDefault="00904B23">
            <w:r>
              <w:t>P2</w:t>
            </w:r>
          </w:p>
        </w:tc>
        <w:tc>
          <w:tcPr>
            <w:tcW w:w="1559" w:type="dxa"/>
          </w:tcPr>
          <w:p w14:paraId="51C64309" w14:textId="77777777" w:rsidR="00904B23" w:rsidRDefault="00BA1CA3">
            <w:r>
              <w:t>2</w:t>
            </w:r>
          </w:p>
        </w:tc>
        <w:tc>
          <w:tcPr>
            <w:tcW w:w="1701" w:type="dxa"/>
          </w:tcPr>
          <w:p w14:paraId="3E069666" w14:textId="77777777" w:rsidR="00904B23" w:rsidRDefault="00904B23">
            <w:r>
              <w:t>1</w:t>
            </w:r>
          </w:p>
        </w:tc>
        <w:tc>
          <w:tcPr>
            <w:tcW w:w="1701" w:type="dxa"/>
          </w:tcPr>
          <w:p w14:paraId="1DC490A3" w14:textId="77777777" w:rsidR="00904B23" w:rsidRDefault="00904B23">
            <w:r>
              <w:t>1</w:t>
            </w:r>
          </w:p>
        </w:tc>
      </w:tr>
      <w:tr w:rsidR="00904B23" w14:paraId="77F156D2" w14:textId="77777777" w:rsidTr="00904B23">
        <w:tc>
          <w:tcPr>
            <w:tcW w:w="817" w:type="dxa"/>
          </w:tcPr>
          <w:p w14:paraId="6A2B2F66" w14:textId="77777777" w:rsidR="00904B23" w:rsidRDefault="00904B23">
            <w:r>
              <w:t>3</w:t>
            </w:r>
          </w:p>
        </w:tc>
        <w:tc>
          <w:tcPr>
            <w:tcW w:w="1134" w:type="dxa"/>
          </w:tcPr>
          <w:p w14:paraId="15C64C13" w14:textId="77777777" w:rsidR="00904B23" w:rsidRDefault="00904B23">
            <w:r>
              <w:t>P3</w:t>
            </w:r>
          </w:p>
        </w:tc>
        <w:tc>
          <w:tcPr>
            <w:tcW w:w="1559" w:type="dxa"/>
          </w:tcPr>
          <w:p w14:paraId="73613D94" w14:textId="77777777" w:rsidR="00904B23" w:rsidRDefault="00BA1CA3">
            <w:r>
              <w:t>4</w:t>
            </w:r>
          </w:p>
        </w:tc>
        <w:tc>
          <w:tcPr>
            <w:tcW w:w="1701" w:type="dxa"/>
          </w:tcPr>
          <w:p w14:paraId="74845E4F" w14:textId="77777777" w:rsidR="00904B23" w:rsidRDefault="00904B23">
            <w:r>
              <w:t>2</w:t>
            </w:r>
          </w:p>
        </w:tc>
        <w:tc>
          <w:tcPr>
            <w:tcW w:w="1701" w:type="dxa"/>
          </w:tcPr>
          <w:p w14:paraId="1522ED2B" w14:textId="77777777" w:rsidR="00904B23" w:rsidRDefault="00904B23">
            <w:r>
              <w:t>4</w:t>
            </w:r>
          </w:p>
        </w:tc>
      </w:tr>
      <w:tr w:rsidR="00904B23" w14:paraId="5BCD09CF" w14:textId="77777777" w:rsidTr="00904B23">
        <w:tc>
          <w:tcPr>
            <w:tcW w:w="817" w:type="dxa"/>
          </w:tcPr>
          <w:p w14:paraId="009CAC15" w14:textId="77777777" w:rsidR="00904B23" w:rsidRDefault="00904B23">
            <w:r>
              <w:t>4</w:t>
            </w:r>
          </w:p>
        </w:tc>
        <w:tc>
          <w:tcPr>
            <w:tcW w:w="1134" w:type="dxa"/>
          </w:tcPr>
          <w:p w14:paraId="1582436D" w14:textId="77777777" w:rsidR="00904B23" w:rsidRDefault="00904B23">
            <w:r>
              <w:t>P4</w:t>
            </w:r>
          </w:p>
        </w:tc>
        <w:tc>
          <w:tcPr>
            <w:tcW w:w="1559" w:type="dxa"/>
          </w:tcPr>
          <w:p w14:paraId="41615D01" w14:textId="77777777" w:rsidR="00904B23" w:rsidRDefault="00BA1CA3">
            <w:r>
              <w:t>7</w:t>
            </w:r>
          </w:p>
        </w:tc>
        <w:tc>
          <w:tcPr>
            <w:tcW w:w="1701" w:type="dxa"/>
          </w:tcPr>
          <w:p w14:paraId="4F39BB61" w14:textId="77777777" w:rsidR="00904B23" w:rsidRDefault="00904B23">
            <w:r>
              <w:t>1</w:t>
            </w:r>
          </w:p>
        </w:tc>
        <w:tc>
          <w:tcPr>
            <w:tcW w:w="1701" w:type="dxa"/>
          </w:tcPr>
          <w:p w14:paraId="74D64975" w14:textId="77777777" w:rsidR="00904B23" w:rsidRDefault="00904B23">
            <w:r>
              <w:t>5</w:t>
            </w:r>
          </w:p>
        </w:tc>
      </w:tr>
      <w:tr w:rsidR="00904B23" w14:paraId="6134A9CB" w14:textId="77777777" w:rsidTr="00904B23">
        <w:tc>
          <w:tcPr>
            <w:tcW w:w="817" w:type="dxa"/>
          </w:tcPr>
          <w:p w14:paraId="63FE3139" w14:textId="77777777" w:rsidR="00904B23" w:rsidRDefault="00904B23">
            <w:r>
              <w:t>5</w:t>
            </w:r>
          </w:p>
        </w:tc>
        <w:tc>
          <w:tcPr>
            <w:tcW w:w="1134" w:type="dxa"/>
          </w:tcPr>
          <w:p w14:paraId="29B34E8C" w14:textId="77777777" w:rsidR="00904B23" w:rsidRDefault="00904B23">
            <w:r>
              <w:t>P5</w:t>
            </w:r>
          </w:p>
        </w:tc>
        <w:tc>
          <w:tcPr>
            <w:tcW w:w="1559" w:type="dxa"/>
          </w:tcPr>
          <w:p w14:paraId="5ED9077B" w14:textId="77777777" w:rsidR="00904B23" w:rsidRDefault="00BA1CA3">
            <w:r>
              <w:t>3</w:t>
            </w:r>
          </w:p>
        </w:tc>
        <w:tc>
          <w:tcPr>
            <w:tcW w:w="1701" w:type="dxa"/>
          </w:tcPr>
          <w:p w14:paraId="4700E37B" w14:textId="77777777" w:rsidR="00904B23" w:rsidRDefault="00904B23">
            <w:r>
              <w:t>5</w:t>
            </w:r>
          </w:p>
        </w:tc>
        <w:tc>
          <w:tcPr>
            <w:tcW w:w="1701" w:type="dxa"/>
          </w:tcPr>
          <w:p w14:paraId="0823D1CF" w14:textId="77777777" w:rsidR="00904B23" w:rsidRDefault="00904B23">
            <w:r>
              <w:t>2</w:t>
            </w:r>
          </w:p>
        </w:tc>
      </w:tr>
    </w:tbl>
    <w:p w14:paraId="3C62C868" w14:textId="77777777" w:rsidR="00904B23" w:rsidRDefault="00904B23"/>
    <w:p w14:paraId="34AF1AB1" w14:textId="77777777" w:rsidR="00613BCE" w:rsidRDefault="00613BCE"/>
    <w:sectPr w:rsidR="00613B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933BC"/>
    <w:multiLevelType w:val="hybridMultilevel"/>
    <w:tmpl w:val="024687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F5C1E44"/>
    <w:multiLevelType w:val="hybridMultilevel"/>
    <w:tmpl w:val="80FA809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73486228"/>
    <w:multiLevelType w:val="hybridMultilevel"/>
    <w:tmpl w:val="C114B1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sjSwMLI0NzA1NzZT0lEKTi0uzszPAykwrAUALRT3TywAAAA="/>
  </w:docVars>
  <w:rsids>
    <w:rsidRoot w:val="00904B23"/>
    <w:rsid w:val="00362AF9"/>
    <w:rsid w:val="0047334D"/>
    <w:rsid w:val="00613BCE"/>
    <w:rsid w:val="007C3C7B"/>
    <w:rsid w:val="00857229"/>
    <w:rsid w:val="00904B23"/>
    <w:rsid w:val="00A330BA"/>
    <w:rsid w:val="00BA1CA3"/>
    <w:rsid w:val="00BF74FC"/>
    <w:rsid w:val="00FD41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6713B"/>
  <w15:docId w15:val="{505D419A-7C40-4D65-A55F-D4DAB261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3"/>
        <w:szCs w:val="23"/>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04B23"/>
    <w:pPr>
      <w:autoSpaceDE w:val="0"/>
      <w:autoSpaceDN w:val="0"/>
      <w:adjustRightInd w:val="0"/>
      <w:spacing w:after="0" w:line="240" w:lineRule="auto"/>
    </w:pPr>
    <w:rPr>
      <w:rFonts w:cs="Times New Roman"/>
      <w:color w:val="000000"/>
      <w:sz w:val="24"/>
      <w:szCs w:val="24"/>
    </w:rPr>
  </w:style>
  <w:style w:type="paragraph" w:styleId="BalloonText">
    <w:name w:val="Balloon Text"/>
    <w:basedOn w:val="Normal"/>
    <w:link w:val="BalloonTextChar"/>
    <w:uiPriority w:val="99"/>
    <w:semiHidden/>
    <w:unhideWhenUsed/>
    <w:rsid w:val="00904B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4B23"/>
    <w:rPr>
      <w:rFonts w:ascii="Tahoma" w:hAnsi="Tahoma" w:cs="Tahoma"/>
      <w:sz w:val="16"/>
      <w:szCs w:val="16"/>
    </w:rPr>
  </w:style>
  <w:style w:type="table" w:styleId="TableGrid">
    <w:name w:val="Table Grid"/>
    <w:basedOn w:val="TableNormal"/>
    <w:uiPriority w:val="59"/>
    <w:rsid w:val="00904B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4B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TotalTime>
  <Pages>1</Pages>
  <Words>123</Words>
  <Characters>7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SHUTOSH ARDU</cp:lastModifiedBy>
  <cp:revision>12</cp:revision>
  <dcterms:created xsi:type="dcterms:W3CDTF">2021-03-18T03:36:00Z</dcterms:created>
  <dcterms:modified xsi:type="dcterms:W3CDTF">2021-10-02T08:24:00Z</dcterms:modified>
</cp:coreProperties>
</file>